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A73DA7B" w14:textId="71B32F9E" w:rsidR="00030EE3" w:rsidRPr="009D3861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Latn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ЛОГ </w:t>
      </w:r>
      <w:r w:rsidR="009D3861">
        <w:rPr>
          <w:rFonts w:ascii="Times New Roman" w:hAnsi="Times New Roman" w:cs="Times New Roman"/>
          <w:bCs/>
          <w:sz w:val="24"/>
          <w:szCs w:val="24"/>
          <w:lang w:val="sr-Latn-CS"/>
        </w:rPr>
        <w:t>4</w:t>
      </w:r>
    </w:p>
    <w:p w14:paraId="69743244" w14:textId="77777777" w:rsidR="009D3861" w:rsidRPr="000A0766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29B941CE" w14:textId="2D009D5C" w:rsidR="009D3861" w:rsidRPr="000A0766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9D386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КРИТЕРИЈУМИ ЗА ИЗБОР ПРОЈЕКАТА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(породичне куће, станов</w:t>
      </w:r>
      <w:r w:rsidR="00F26C0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е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="0078471D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)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</w:p>
    <w:p w14:paraId="4D41AB4A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447906E2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6607FD12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09F2FA" w14:textId="0CADCC77" w:rsidR="009D3861" w:rsidRPr="000A0766" w:rsidRDefault="009D3861" w:rsidP="009D3861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1. З</w:t>
            </w:r>
            <w:r w:rsidRPr="009D3861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  <w:p w14:paraId="02BB49B9" w14:textId="0BA18D3E" w:rsidR="009D3861" w:rsidRPr="000A0766" w:rsidRDefault="009D3861" w:rsidP="0078471D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за 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породичн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кућ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)</w:t>
            </w:r>
          </w:p>
        </w:tc>
      </w:tr>
      <w:tr w:rsidR="009D3861" w:rsidRPr="000A0766" w14:paraId="6924C322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B848497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DF78AA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22173019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5EE417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61200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0</w:t>
            </w:r>
          </w:p>
        </w:tc>
      </w:tr>
      <w:tr w:rsidR="009D3861" w:rsidRPr="000A0766" w14:paraId="229206EF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9CEA59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D74C2D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750861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20B539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D5209A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0</w:t>
            </w:r>
          </w:p>
        </w:tc>
      </w:tr>
      <w:tr w:rsidR="009D3861" w:rsidRPr="000A0766" w14:paraId="4E7BC3A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341704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63A9F4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0187E8BA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0D47C9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721C8803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F7E10A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8122B0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F6A4685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9ABF45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A88E5D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DFC05A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B205A1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2E3034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2F84A272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8725599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4ABEC0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6A12470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58A8F6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56AC05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7A4EB78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3BEAA0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24B14B9F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CEA314A" w14:textId="668928F1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  <w:bookmarkStart w:id="0" w:name="_GoBack"/>
            <w:bookmarkEnd w:id="0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719D6D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125B09B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AED14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9E70D3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65ECB2B9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98FD099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425CBE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5EC5DD1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4914AE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F38F1C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5CB4A2C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7BEC25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329CC3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1325991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D69AFF" w14:textId="4FB44D8D" w:rsidR="009D3861" w:rsidRPr="00C43751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</w:p>
          <w:p w14:paraId="7C04DA29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72A5CDC7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3A3077C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630AE6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1C5385F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D43C49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19A173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4133966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46BEED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176967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18C6499E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1E6667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4B6DF5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24700CA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02DE63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1A20F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192922D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A364B2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5AF9AD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35B4E2B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294B8B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44065C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44DFA94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6A8AE0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5EB201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7CCC6C2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36EE01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989D03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5FF79457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95F16B9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E51645" w14:paraId="5D597E7C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802C557" w14:textId="77777777"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9D3861" w:rsidRPr="000A0766" w14:paraId="17CD8D0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5639C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F291BA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18CF6FDC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A6F95D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B93FBF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5C75D7BF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030CEE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1407A3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74C7154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E2AAEE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C43F8F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4171D739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885E2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9190EE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2359C104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5A7A9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1E3810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62E003A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4E6C07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931D82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63F8899C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6FA0300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51FA3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0D671F89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0C41504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14:paraId="2DF5E65D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317F85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3A960668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93377B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C43E48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3E7F754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808ABD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574F06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0C96C8C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C2949C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CBF585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44AA494D" w14:textId="77777777" w:rsidR="009D3861" w:rsidRPr="0078471D" w:rsidRDefault="009D3861" w:rsidP="0078471D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2AC7AF32" w14:textId="1EA250E2" w:rsidR="009D3861" w:rsidRPr="000A0766" w:rsidRDefault="009D3861" w:rsidP="009D3861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4998D98B" w14:textId="77777777" w:rsidR="009D3861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499E62D1" w14:textId="77777777" w:rsidR="009D3861" w:rsidRPr="000A0766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6D76A1" w14:paraId="2CF58C8A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209B5F" w14:textId="6E9F6538" w:rsidR="009D3861" w:rsidRPr="006D76A1" w:rsidRDefault="00E55D56" w:rsidP="00E55D56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. Н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бавка и  инсталација котлова на природни гас, грејачa простора, или замена постојећег грејача прост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ора (котао или пећ) ефикаснијим  и 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(за стамбене зград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,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породичне кућ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е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14:paraId="7A0F936F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1D6744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5D40017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2981391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338075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5805C7D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114484C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267290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C51A03C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0CF7E08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22E254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17E882AA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27CF0F7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352566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2C71F87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E9679C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3899D3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6B0EEF86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B54B0CA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764269D0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707E616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129DF4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58A10ACA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E23809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8CABA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3D8392E8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27D647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54350A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0B0D237D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A792B0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B363EB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38DC9E7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172238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886D7A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668F58F0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B7F71A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6C79B517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453EDBF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D47AD9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6F16ACA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252087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5DA78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6109096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69ACBC8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889000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602C5D0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BA46C7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3A0707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7A50CB5C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F8B174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BC6A8E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0FB9CE42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967958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352EA40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316741" w14:textId="0C10DF99" w:rsidR="009D3861" w:rsidRPr="000A0766" w:rsidRDefault="009D3861" w:rsidP="0078471D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1D09B660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EF17796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858346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2DBB4FD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A63F38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CD40B1E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711257F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F27CF1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AFE5DE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2E5BB7D4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C51177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3BFCBE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59ED044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A7F957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15305C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3F754B6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C9DCE0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2B6958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42CBF4F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DB9B8C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EB0282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4B34C85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827DDB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22FC4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0D9E1B2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2F7AE2B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E1704D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4AB73479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5849790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E51645" w14:paraId="43ED9DAC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164D288" w14:textId="77777777"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9D3861" w:rsidRPr="000A0766" w14:paraId="224B99D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C6A97A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606691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3CD630A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95902A0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C69F32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526E1538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1581AA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1C080F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3EADB01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30F0C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92615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1952828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48EF2C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0C20C9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52B4BB79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66823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CB5BA3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353B07B4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88EA58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93268E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7913FC5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4A35072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851E6E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7DE60DEA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C38586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14:paraId="7FA6C9AD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B0B899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2968B4D5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C93FB0B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129EF4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607ACB2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EE2014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516ACB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4B715B4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D190F4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B2DA66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57C02194" w14:textId="77777777" w:rsidR="00E55D56" w:rsidRDefault="00E55D56" w:rsidP="00E55D56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14:paraId="2AB96E62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E55D56" w:rsidRPr="006D76A1" w14:paraId="2DFC99A6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816495" w14:textId="19E2E5A4" w:rsidR="00E55D56" w:rsidRPr="006D76A1" w:rsidRDefault="00E55D56" w:rsidP="005D55ED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5. Н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(за стамбене зград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,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породичне кућ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е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E55D56" w:rsidRPr="000A0766" w14:paraId="4C0045EA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9F2FF9" w14:textId="77777777"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12FDD568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186EF69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9B5AF8" w14:textId="77777777" w:rsidR="00E55D56" w:rsidRPr="000A0766" w:rsidRDefault="00E55D56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14:paraId="6ABB8052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EF0AD41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337279" w14:textId="77777777"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14:paraId="5A08805D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636A700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B18357" w14:textId="77777777" w:rsidR="00E55D56" w:rsidRPr="000A0766" w:rsidRDefault="00E55D56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14:paraId="00836FD9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3314EDF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AB87BE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14:paraId="4AC4F50B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6699EB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2BAE27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0115094B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0F98FFA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213FAD18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F1240D1" w14:textId="77777777"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4D443E" w14:textId="77777777" w:rsidR="00E55D56" w:rsidRPr="000A0766" w:rsidRDefault="00E55D56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14:paraId="5D753051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E03425" w14:textId="77777777"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3D370A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27DAD058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CB8607" w14:textId="77777777"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E1A098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14:paraId="7873A241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07793BE" w14:textId="77777777"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6B9658" w14:textId="77777777" w:rsidR="00E55D56" w:rsidRPr="000A0766" w:rsidRDefault="00E55D56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E55D56" w:rsidRPr="000A0766" w14:paraId="22631218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7249439" w14:textId="77777777"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5704E2" w14:textId="77777777"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14:paraId="6E0D45D1" w14:textId="77777777" w:rsidTr="00FC6B72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B9DAD7" w14:textId="77777777"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04715445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3C495B" w14:textId="77777777"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D6E739" w14:textId="77777777" w:rsidR="00E55D56" w:rsidRPr="000A0766" w:rsidRDefault="00E55D56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14:paraId="62B4E61B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BA9763" w14:textId="77777777"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4E6CE9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595CD6A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0EC943E" w14:textId="77777777"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EFFE0B9" w14:textId="77777777" w:rsidR="00E55D56" w:rsidRPr="000A0766" w:rsidRDefault="00E55D56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14:paraId="33C89DFD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9A3760B" w14:textId="77777777"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F478BB" w14:textId="77777777"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772A73C4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61B6B9" w14:textId="77777777"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AB9971" w14:textId="77777777"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14:paraId="76D6611C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A81FBD" w14:textId="77777777"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1CC301EA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586C01" w14:textId="648FF7AB" w:rsidR="00E55D56" w:rsidRPr="00C43751" w:rsidRDefault="00E55D56" w:rsidP="00FC6B72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</w:p>
          <w:p w14:paraId="70342D84" w14:textId="77777777"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E55D56" w:rsidRPr="000A0766" w14:paraId="091A509D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02D2349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AF609D" w14:textId="77777777" w:rsidR="00E55D56" w:rsidRPr="000A0766" w:rsidRDefault="00E55D56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E55D56" w:rsidRPr="000A0766" w14:paraId="6868B590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935646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61A0F6" w14:textId="77777777"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14:paraId="5C312C97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0A37FF" w14:textId="77777777" w:rsidR="00E55D56" w:rsidRPr="000A0766" w:rsidRDefault="00E55D56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12ED94" w14:textId="77777777" w:rsidR="00E55D56" w:rsidRPr="000A0766" w:rsidRDefault="00E55D56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5D56" w:rsidRPr="000A0766" w14:paraId="380F1712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889749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20C414" w14:textId="77777777" w:rsidR="00E55D56" w:rsidRPr="000A0766" w:rsidRDefault="00E55D56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D56" w:rsidRPr="000A0766" w14:paraId="789C4018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F4E548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0CC989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5D56" w:rsidRPr="000A0766" w14:paraId="24C0146D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53C2D2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65AD8F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D56" w:rsidRPr="000A0766" w14:paraId="05D9FE18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DC6C64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372D84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5D56" w:rsidRPr="000A0766" w14:paraId="09CC827E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F589BB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B18873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D56" w:rsidRPr="000A0766" w14:paraId="10E97CDE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5B6BFAB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E3B6D2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D56" w:rsidRPr="000A0766" w14:paraId="7D474531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8681DAC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5D56" w:rsidRPr="00E51645" w14:paraId="6E752584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3676B7" w14:textId="77777777" w:rsidR="00E55D56" w:rsidRPr="00E51645" w:rsidRDefault="00E55D56" w:rsidP="00FC6B72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E55D56" w:rsidRPr="000A0766" w14:paraId="7F37C42F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2D2D65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3339A9" w14:textId="77777777"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14:paraId="17F0C55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6E3D55" w14:textId="77777777" w:rsidR="00E55D56" w:rsidRPr="000A0766" w:rsidRDefault="00E55D56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339BE7" w14:textId="77777777" w:rsidR="00E55D56" w:rsidRPr="000A0766" w:rsidRDefault="00E55D56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5D56" w:rsidRPr="000A0766" w14:paraId="1464B98A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CF349C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21F945" w14:textId="77777777" w:rsidR="00E55D56" w:rsidRPr="000A0766" w:rsidRDefault="00E55D56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D56" w:rsidRPr="000A0766" w14:paraId="5C13CE54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2EA511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7F7762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5D56" w:rsidRPr="000A0766" w14:paraId="7C84B4A5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DF63A6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FED02A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D56" w:rsidRPr="000A0766" w14:paraId="4E116BDF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131289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BAB729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5D56" w:rsidRPr="000A0766" w14:paraId="476D86C3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42AE6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CE67B6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D56" w:rsidRPr="000A0766" w14:paraId="1B1DCF08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FD7B1EB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D15E5D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D56" w:rsidRPr="000A0766" w14:paraId="40F8E310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19C370D" w14:textId="77777777" w:rsidR="00E55D56" w:rsidRPr="000A0766" w:rsidRDefault="00E55D56" w:rsidP="00FC6B72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55D56" w:rsidRPr="00C14560" w14:paraId="4FE05ACF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2BA186" w14:textId="77777777" w:rsidR="00E55D56" w:rsidRPr="00C14560" w:rsidRDefault="00E55D56" w:rsidP="00FC6B7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E55D56" w:rsidRPr="000A0766" w14:paraId="34B46022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D089BD3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4EEBAE" w14:textId="77777777" w:rsidR="00E55D56" w:rsidRPr="000A0766" w:rsidRDefault="00E55D56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E55D56" w:rsidRPr="000A0766" w14:paraId="65FE401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6D8BDD0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F696A6" w14:textId="77777777"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14:paraId="501971D1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ED6767" w14:textId="77777777" w:rsidR="00E55D56" w:rsidRPr="000A0766" w:rsidRDefault="00E55D56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A4CB55" w14:textId="77777777" w:rsidR="00E55D56" w:rsidRPr="000A0766" w:rsidRDefault="00E55D56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48B79FBC" w14:textId="47C86D06" w:rsidR="005D55ED" w:rsidRDefault="005D55ED" w:rsidP="005D55E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14:paraId="6F0B66CE" w14:textId="77777777" w:rsidR="005D55ED" w:rsidRDefault="005D55ED" w:rsidP="005D55E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5D55ED" w:rsidRPr="006D76A1" w14:paraId="22213ACF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E22137" w14:textId="1C543A48" w:rsidR="005D55ED" w:rsidRPr="006D76A1" w:rsidRDefault="005D55ED" w:rsidP="00C7281F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6. </w:t>
            </w:r>
            <w:r w:rsidR="00507045" w:rsidRPr="003A1E09">
              <w:rPr>
                <w:rStyle w:val="markedcontent"/>
                <w:b/>
                <w:szCs w:val="24"/>
                <w:lang w:val="sr-Cyrl-CS"/>
              </w:rPr>
              <w:t>замена постојеће или уградња нове цевне мреже, грејних тела-радијатора</w:t>
            </w:r>
            <w:r w:rsidR="00507045" w:rsidRPr="003A1E09">
              <w:rPr>
                <w:b/>
                <w:szCs w:val="24"/>
                <w:lang w:val="sr-Cyrl-CS"/>
              </w:rPr>
              <w:t xml:space="preserve"> </w:t>
            </w:r>
            <w:r w:rsidR="00507045" w:rsidRPr="003A1E09">
              <w:rPr>
                <w:rStyle w:val="markedcontent"/>
                <w:b/>
                <w:szCs w:val="24"/>
                <w:lang w:val="sr-Cyrl-CS"/>
              </w:rPr>
              <w:t>и пратећег прибора ЗА ПОРОДИЧНЕ КУЋЕ И СТАНОВЕ</w:t>
            </w:r>
            <w:r w:rsidR="00507045" w:rsidRPr="003A1E09">
              <w:rPr>
                <w:rStyle w:val="markedcontent"/>
                <w:b/>
                <w:szCs w:val="24"/>
              </w:rPr>
              <w:t xml:space="preserve"> (</w:t>
            </w:r>
            <w:r w:rsidR="00507045" w:rsidRPr="003A1E09">
              <w:rPr>
                <w:rStyle w:val="markedcontent"/>
                <w:b/>
                <w:szCs w:val="24"/>
                <w:lang w:val="sr-Cyrl-CS"/>
              </w:rPr>
              <w:t xml:space="preserve">за ову меру се може конкурисати само </w:t>
            </w:r>
            <w:r w:rsidR="00185B9E">
              <w:rPr>
                <w:rStyle w:val="markedcontent"/>
                <w:b/>
                <w:szCs w:val="24"/>
                <w:lang w:val="sr-Cyrl-CS"/>
              </w:rPr>
              <w:t>са</w:t>
            </w:r>
            <w:r w:rsidR="00507045">
              <w:rPr>
                <w:rStyle w:val="markedcontent"/>
                <w:b/>
                <w:szCs w:val="24"/>
                <w:lang w:val="sr-Cyrl-CS"/>
              </w:rPr>
              <w:t xml:space="preserve"> </w:t>
            </w:r>
            <w:r w:rsidR="00AF11D7">
              <w:rPr>
                <w:rStyle w:val="markedcontent"/>
                <w:b/>
                <w:szCs w:val="24"/>
                <w:lang w:val="sr-Cyrl-CS"/>
              </w:rPr>
              <w:t>већ примењен</w:t>
            </w:r>
            <w:r w:rsidR="00C7281F">
              <w:rPr>
                <w:rStyle w:val="markedcontent"/>
                <w:b/>
                <w:szCs w:val="24"/>
                <w:lang w:val="sr-Latn-RS"/>
              </w:rPr>
              <w:t>o</w:t>
            </w:r>
            <w:r w:rsidR="00C7281F">
              <w:rPr>
                <w:rStyle w:val="markedcontent"/>
                <w:b/>
                <w:szCs w:val="24"/>
                <w:lang w:val="sr-Cyrl-RS"/>
              </w:rPr>
              <w:t>м</w:t>
            </w:r>
            <w:r w:rsidR="00507045" w:rsidRPr="003A1E09">
              <w:rPr>
                <w:rStyle w:val="markedcontent"/>
                <w:b/>
                <w:szCs w:val="24"/>
                <w:lang w:val="sr-Cyrl-CS"/>
              </w:rPr>
              <w:t xml:space="preserve"> мер</w:t>
            </w:r>
            <w:r w:rsidR="00C7281F">
              <w:rPr>
                <w:rStyle w:val="markedcontent"/>
                <w:b/>
                <w:szCs w:val="24"/>
                <w:lang w:val="sr-Latn-RS"/>
              </w:rPr>
              <w:t>o</w:t>
            </w:r>
            <w:r w:rsidR="00C7281F">
              <w:rPr>
                <w:rStyle w:val="markedcontent"/>
                <w:b/>
                <w:szCs w:val="24"/>
                <w:lang w:val="sr-Cyrl-RS"/>
              </w:rPr>
              <w:t>м</w:t>
            </w:r>
            <w:r w:rsidR="00507045" w:rsidRPr="003A1E09">
              <w:rPr>
                <w:rStyle w:val="markedcontent"/>
                <w:b/>
                <w:szCs w:val="24"/>
                <w:lang w:val="sr-Cyrl-CS"/>
              </w:rPr>
              <w:t xml:space="preserve"> замене постојећег грејача простора (котао или пећ) ефикаснијим</w:t>
            </w:r>
          </w:p>
        </w:tc>
      </w:tr>
      <w:tr w:rsidR="005D55ED" w:rsidRPr="000A0766" w14:paraId="16546611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D9EC8A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06577782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EDC5E70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1FB45F" w14:textId="77777777"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605307A7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4906548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8A57B2" w14:textId="77777777"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6174952A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C597026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3063E1" w14:textId="77777777" w:rsidR="005D55ED" w:rsidRPr="000A0766" w:rsidRDefault="005D55ED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7438288D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08B51B6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CA8AB6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09B19886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978B185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3EFE61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7348A7BD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D34F284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4E534A11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557EC2E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0C778D" w14:textId="77777777" w:rsidR="005D55ED" w:rsidRPr="000A0766" w:rsidRDefault="005D55ED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1FD1700E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4D52F4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74403E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111B22F1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C4815B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A369B5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14:paraId="722DC054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183763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11C7E1" w14:textId="77777777" w:rsidR="005D55ED" w:rsidRPr="000A0766" w:rsidRDefault="005D55ED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5D55ED" w:rsidRPr="000A0766" w14:paraId="4802EDEB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0383C31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6A105F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14:paraId="2519A27F" w14:textId="77777777" w:rsidTr="00FC6B72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6E2F4E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24B9B3E1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37BAFD6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158C72" w14:textId="77777777" w:rsidR="005D55ED" w:rsidRPr="000A0766" w:rsidRDefault="005D55ED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422A3C9C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3676A4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B721205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59087DD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6401A3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C9FC9AB" w14:textId="77777777" w:rsidR="005D55ED" w:rsidRPr="000A0766" w:rsidRDefault="005D55ED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14:paraId="31D1335D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5D056FB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A5A5AA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0C660BF5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1AC5100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AC3B27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14:paraId="1796B62C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E55FBD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51428B25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D767AA" w14:textId="021D3D35" w:rsidR="005D55ED" w:rsidRPr="00C43751" w:rsidRDefault="005D55ED" w:rsidP="00FC6B72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61B0A8A4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5D55ED" w:rsidRPr="000A0766" w14:paraId="5FD8F97E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0E0F60B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4BB12D" w14:textId="77777777"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5D55ED" w:rsidRPr="000A0766" w14:paraId="34E565C3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E83C87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66D424" w14:textId="77777777"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14:paraId="243DD07A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7DA6E8" w14:textId="77777777" w:rsidR="005D55ED" w:rsidRPr="000A0766" w:rsidRDefault="005D55ED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78ED8B" w14:textId="77777777" w:rsidR="005D55ED" w:rsidRPr="000A0766" w:rsidRDefault="005D55ED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5D55ED" w:rsidRPr="000A0766" w14:paraId="23A3F2E9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73B035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B3BE3ED" w14:textId="77777777" w:rsidR="005D55ED" w:rsidRPr="000A0766" w:rsidRDefault="005D55ED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5D55ED" w:rsidRPr="000A0766" w14:paraId="6FC93564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AA9921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C16194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5D55ED" w:rsidRPr="000A0766" w14:paraId="74F4F155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5123A3D" w14:textId="77777777"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50E1D7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D55ED" w:rsidRPr="000A0766" w14:paraId="107BD720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DB505F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A74E83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5D55ED" w:rsidRPr="000A0766" w14:paraId="2488123C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F8B0CD" w14:textId="77777777"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A3A1EE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5D55ED" w:rsidRPr="000A0766" w14:paraId="65AF37ED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3305B6B" w14:textId="77777777"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2FE69F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D55ED" w:rsidRPr="000A0766" w14:paraId="5D047712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0252B8B" w14:textId="77777777" w:rsidR="005D55ED" w:rsidRPr="000A0766" w:rsidRDefault="005D55ED" w:rsidP="00FC6B72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D55ED" w:rsidRPr="00C14560" w14:paraId="5BAC287F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58C5E2" w14:textId="77777777" w:rsidR="005D55ED" w:rsidRPr="00C14560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5D55ED" w:rsidRPr="000A0766" w14:paraId="10164883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69A6F38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A9A471" w14:textId="77777777"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5D55ED" w:rsidRPr="000A0766" w14:paraId="5E05F4E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E88BAD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434DA2" w14:textId="77777777"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14:paraId="15E33080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910C79" w14:textId="77777777" w:rsidR="005D55ED" w:rsidRPr="000A0766" w:rsidRDefault="005D55ED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984D88" w14:textId="77777777" w:rsidR="005D55ED" w:rsidRPr="000A0766" w:rsidRDefault="005D55ED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0B8A4306" w14:textId="1E638687" w:rsidR="009D3861" w:rsidRDefault="005D55ED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14:paraId="21DCE3CE" w14:textId="321C1035" w:rsidR="00E55D56" w:rsidRDefault="00E55D56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5D55ED" w:rsidRPr="006D76A1" w14:paraId="619CEC76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99213C" w14:textId="59B1105B" w:rsidR="005D55ED" w:rsidRPr="006D76A1" w:rsidRDefault="00F26C03" w:rsidP="00FC6B72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7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уградње топлотних пумпи и пратеће инсталације грејног система (грејач простора или комбиновани грејач)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 породичне кућ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5D55ED" w:rsidRPr="000A0766" w14:paraId="13086117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2859C2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4085A028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3815B43" w14:textId="78CD59C8" w:rsidR="005D55ED" w:rsidRPr="000A0766" w:rsidRDefault="005D55ED" w:rsidP="00F26C03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97041D" w14:textId="77777777"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12267AA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15DED47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64B952" w14:textId="77777777"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067A64B2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3BEF85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60AA84" w14:textId="77777777" w:rsidR="005D55ED" w:rsidRPr="000A0766" w:rsidRDefault="005D55ED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006C8901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75B2DE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5BBCF2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204BC464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ED08CDB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B88ED2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1839F4F2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5B9E95B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37819B70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27693D3" w14:textId="78FA4EFB" w:rsidR="005D55ED" w:rsidRPr="000A0766" w:rsidRDefault="005D55ED" w:rsidP="00F26C0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11CA11" w14:textId="77777777" w:rsidR="005D55ED" w:rsidRPr="000A0766" w:rsidRDefault="005D55ED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6F57D777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34D715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2BE75E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23F52D30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7F1EAAB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6C44E1B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14:paraId="15DA9EB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D359F1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2E1B50" w14:textId="77777777" w:rsidR="005D55ED" w:rsidRPr="000A0766" w:rsidRDefault="005D55ED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5D55ED" w:rsidRPr="000A0766" w14:paraId="69D5DDB8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076D00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EDA4BD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14:paraId="5C8C82BB" w14:textId="77777777" w:rsidTr="00FC6B72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CA7CDBC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74671903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5802D2F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52111A" w14:textId="77777777" w:rsidR="005D55ED" w:rsidRPr="000A0766" w:rsidRDefault="005D55ED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61EDC9F2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3790FC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C1E7FE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25CD5EF5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A693E79" w14:textId="77777777"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8EA7F0" w14:textId="77777777" w:rsidR="005D55ED" w:rsidRPr="000A0766" w:rsidRDefault="005D55ED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14:paraId="2A319111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2C09C64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3C9BCB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49D99900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A96F63E" w14:textId="77777777"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7183CA" w14:textId="77777777"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14:paraId="1F8E6345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CF6CD1" w14:textId="77777777"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E51645" w14:paraId="56CF53E8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9B6942C" w14:textId="77777777" w:rsidR="005D55ED" w:rsidRDefault="005D55ED" w:rsidP="00FC6B72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  <w:p w14:paraId="2D5CA915" w14:textId="3C5F124F" w:rsidR="00F26C03" w:rsidRPr="00E51645" w:rsidRDefault="00F26C03" w:rsidP="00FC6B72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5D55ED" w:rsidRPr="000A0766" w14:paraId="24BEB522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AD2DDD8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6959D42" w14:textId="77777777"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14:paraId="392375D4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37B01E" w14:textId="77777777" w:rsidR="005D55ED" w:rsidRPr="000A0766" w:rsidRDefault="005D55ED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6C55C6" w14:textId="77777777" w:rsidR="005D55ED" w:rsidRPr="000A0766" w:rsidRDefault="005D55ED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5D55ED" w:rsidRPr="000A0766" w14:paraId="23721E35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6C2B3F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C3D292" w14:textId="77777777" w:rsidR="005D55ED" w:rsidRPr="000A0766" w:rsidRDefault="005D55ED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5D55ED" w:rsidRPr="000A0766" w14:paraId="75B26A6B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FD91C5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CE2D72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5D55ED" w:rsidRPr="000A0766" w14:paraId="52E69317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8A97C63" w14:textId="77777777"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15C2FE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D55ED" w:rsidRPr="000A0766" w14:paraId="43401B3B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A5CD44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C0A9D4" w14:textId="77777777"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5D55ED" w:rsidRPr="000A0766" w14:paraId="1FF32625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191E2" w14:textId="77777777"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2650B5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5D55ED" w:rsidRPr="000A0766" w14:paraId="464688D3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E0B0C9E" w14:textId="77777777"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EFE590" w14:textId="77777777"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D55ED" w:rsidRPr="000A0766" w14:paraId="49E90A14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AFBD362" w14:textId="77777777" w:rsidR="005D55ED" w:rsidRPr="000A0766" w:rsidRDefault="005D55ED" w:rsidP="00FC6B72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D55ED" w:rsidRPr="00C14560" w14:paraId="532A3A93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3472F1" w14:textId="77777777" w:rsidR="005D55ED" w:rsidRPr="00C14560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5D55ED" w:rsidRPr="000A0766" w14:paraId="5B18F985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6160DFE" w14:textId="77777777"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239506" w14:textId="77777777"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5D55ED" w:rsidRPr="000A0766" w14:paraId="770EFB00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294432" w14:textId="77777777"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2A2D0D" w14:textId="77777777"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14:paraId="633543FB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C02072" w14:textId="77777777" w:rsidR="005D55ED" w:rsidRPr="000A0766" w:rsidRDefault="005D55ED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A96931" w14:textId="77777777" w:rsidR="005D55ED" w:rsidRPr="000A0766" w:rsidRDefault="005D55ED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79A687D5" w14:textId="04B5FAA2" w:rsidR="00E55D56" w:rsidRDefault="00E55D56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13BB2FBE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239F00E" w14:textId="23A2B42D" w:rsidR="009D3861" w:rsidRPr="00E75D7C" w:rsidRDefault="00F26C03" w:rsidP="00F26C03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9D3861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 породичне кућ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14:paraId="5567AD42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2339A8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5A6076A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56EA4E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B9094A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5B5DFF1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D775BCD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09BB29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FDA6F50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10F8F7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2BF81D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6A2237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9ED36C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5BBE58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F6857C4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3667FD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4028C2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2B5B1535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0FBEA60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19A3DCD8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0494BCC" w14:textId="592F073C" w:rsidR="009D3861" w:rsidRPr="000A0766" w:rsidRDefault="009D3861" w:rsidP="00F26C0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EDBE21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568D653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5C10D4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FE5DFE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6672EC3A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F3347F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lastRenderedPageBreak/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31E033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25C4F8F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DD55E5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351075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65FE744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08F4EB6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CB4AB8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083C2C65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C06052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C52EDF0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77FC2E3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6427AD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3FC5C9F9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7F0513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F29187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5DFA6AE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1E23EC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904D82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52D5A82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AE4620E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92A520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745513C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A08661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502981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21BF532B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E491EE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E51645" w14:paraId="7A20F1C7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5F865F" w14:textId="77777777" w:rsidR="009D3861" w:rsidRDefault="009D3861" w:rsidP="009D3861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  <w:p w14:paraId="43E66E44" w14:textId="0BB2A09D" w:rsidR="00F26C03" w:rsidRPr="00E51645" w:rsidRDefault="00F26C03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6E18FE3D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E85FA5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AA1CA0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455FDEA2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FDE5B60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645D66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03534B30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ECB8C2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789E07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527B5D4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781F5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57419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256DB37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B61B2C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3D5189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4B66BB52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C8B772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734F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2A6B8DC5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2D145A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729930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7F62730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B2A9568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B2A4A1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25D7C0C7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EE4AD42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14:paraId="0B6BC69E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0B5940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32154378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AF511F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C7F52B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75D051A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CA2C0E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0910A5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70E79D6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D920A0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C5735D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21D3F5E1" w14:textId="77777777" w:rsidR="009D3861" w:rsidRPr="000A0766" w:rsidRDefault="009D3861" w:rsidP="009D3861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5B8C8145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им позивом се одређује максимални број бодова по сваком од критеријума и број бодова по поткритеријумима, ако су поткритеријуми дефинисани у оквиру појединих критеријума.</w:t>
      </w:r>
    </w:p>
    <w:p w14:paraId="384812D0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Укупан максимални број бодова по свим критеријумима и поткритеријумима примењеним на поједини Програм не може прећи 1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0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0.</w:t>
      </w:r>
    </w:p>
    <w:p w14:paraId="40069685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за грејање користе два или више различитих енергената, број бодова се рачуна као аритметичка средина бодова за наведене енергенте.</w:t>
      </w:r>
    </w:p>
    <w:p w14:paraId="57C947CD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Приликом бодовања столарије на објекту на коме се налази више врста столарије бодоваће се прозори чија је укупна површина највећа.</w:t>
      </w:r>
    </w:p>
    <w:p w14:paraId="5FD47B5B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два захтева оцене са истим бројем бодова, предност имају подносиоци пријава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чији је фактор искоришћавања површине К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мањи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 </w:t>
      </w:r>
    </w:p>
    <w:p w14:paraId="758D43DF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lastRenderedPageBreak/>
        <w:t>За стамбене заједнице потребно је да сваки стан попуни одговарајући образац који ће се сабрати за сваку стамбену зграду и наћи његова средња вредност.</w:t>
      </w:r>
    </w:p>
    <w:p w14:paraId="5991890F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sectPr w:rsidR="00030EE3" w:rsidRPr="0066540E" w:rsidSect="0066540E">
      <w:headerReference w:type="default" r:id="rId9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FD8DB06" w14:textId="77777777" w:rsidR="00600315" w:rsidRDefault="00600315" w:rsidP="00CB7E8C">
      <w:pPr>
        <w:spacing w:after="0" w:line="240" w:lineRule="auto"/>
      </w:pPr>
      <w:r>
        <w:separator/>
      </w:r>
    </w:p>
  </w:endnote>
  <w:endnote w:type="continuationSeparator" w:id="0">
    <w:p w14:paraId="3BFD67C7" w14:textId="77777777" w:rsidR="00600315" w:rsidRDefault="00600315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5C05356" w14:textId="77777777" w:rsidR="00600315" w:rsidRDefault="00600315" w:rsidP="00CB7E8C">
      <w:pPr>
        <w:spacing w:after="0" w:line="240" w:lineRule="auto"/>
      </w:pPr>
      <w:r>
        <w:separator/>
      </w:r>
    </w:p>
  </w:footnote>
  <w:footnote w:type="continuationSeparator" w:id="0">
    <w:p w14:paraId="188B4B16" w14:textId="77777777" w:rsidR="00600315" w:rsidRDefault="00600315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3B876B" w14:textId="34B2EB3E" w:rsidR="009D3861" w:rsidRPr="0066540E" w:rsidRDefault="009D3861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1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534A4"/>
    <w:rsid w:val="00062C9F"/>
    <w:rsid w:val="00096283"/>
    <w:rsid w:val="000A570B"/>
    <w:rsid w:val="000A762E"/>
    <w:rsid w:val="000B5B83"/>
    <w:rsid w:val="000D0585"/>
    <w:rsid w:val="000D4ACD"/>
    <w:rsid w:val="000D62C7"/>
    <w:rsid w:val="000F34C9"/>
    <w:rsid w:val="00103269"/>
    <w:rsid w:val="00115E5A"/>
    <w:rsid w:val="00121771"/>
    <w:rsid w:val="001247E7"/>
    <w:rsid w:val="001444DB"/>
    <w:rsid w:val="00145D69"/>
    <w:rsid w:val="00157B30"/>
    <w:rsid w:val="00165F07"/>
    <w:rsid w:val="00185B9E"/>
    <w:rsid w:val="00201EE4"/>
    <w:rsid w:val="0020470D"/>
    <w:rsid w:val="00204C39"/>
    <w:rsid w:val="00215AAC"/>
    <w:rsid w:val="002264EA"/>
    <w:rsid w:val="002B31BC"/>
    <w:rsid w:val="002B5978"/>
    <w:rsid w:val="002C788C"/>
    <w:rsid w:val="002D37E0"/>
    <w:rsid w:val="0033590D"/>
    <w:rsid w:val="00370499"/>
    <w:rsid w:val="003D67B7"/>
    <w:rsid w:val="003E5425"/>
    <w:rsid w:val="003E735E"/>
    <w:rsid w:val="00410446"/>
    <w:rsid w:val="004135DF"/>
    <w:rsid w:val="00414D8E"/>
    <w:rsid w:val="00425CAA"/>
    <w:rsid w:val="00436EAA"/>
    <w:rsid w:val="0044310C"/>
    <w:rsid w:val="00451A10"/>
    <w:rsid w:val="004A60B6"/>
    <w:rsid w:val="004D2C2E"/>
    <w:rsid w:val="004D6560"/>
    <w:rsid w:val="004D7ACC"/>
    <w:rsid w:val="004E3338"/>
    <w:rsid w:val="004F4F22"/>
    <w:rsid w:val="00503952"/>
    <w:rsid w:val="00507045"/>
    <w:rsid w:val="005220B1"/>
    <w:rsid w:val="0052721F"/>
    <w:rsid w:val="0058199F"/>
    <w:rsid w:val="005A2199"/>
    <w:rsid w:val="005C600A"/>
    <w:rsid w:val="005D55ED"/>
    <w:rsid w:val="005E2557"/>
    <w:rsid w:val="005E7BB8"/>
    <w:rsid w:val="00600315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A537D"/>
    <w:rsid w:val="006C252A"/>
    <w:rsid w:val="006C4891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71D"/>
    <w:rsid w:val="007B05FB"/>
    <w:rsid w:val="007B1CD8"/>
    <w:rsid w:val="007E37D4"/>
    <w:rsid w:val="00810731"/>
    <w:rsid w:val="00811065"/>
    <w:rsid w:val="00814F24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96108"/>
    <w:rsid w:val="009A547F"/>
    <w:rsid w:val="009B4BCA"/>
    <w:rsid w:val="009B7CE0"/>
    <w:rsid w:val="009D3861"/>
    <w:rsid w:val="009E1035"/>
    <w:rsid w:val="009E2DD9"/>
    <w:rsid w:val="009F3C49"/>
    <w:rsid w:val="00A0389E"/>
    <w:rsid w:val="00A30860"/>
    <w:rsid w:val="00A30C39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AF11D7"/>
    <w:rsid w:val="00B159AD"/>
    <w:rsid w:val="00B335B4"/>
    <w:rsid w:val="00B66347"/>
    <w:rsid w:val="00B74A26"/>
    <w:rsid w:val="00B8177E"/>
    <w:rsid w:val="00B8690C"/>
    <w:rsid w:val="00B90B12"/>
    <w:rsid w:val="00BC3C11"/>
    <w:rsid w:val="00BC770A"/>
    <w:rsid w:val="00BD7CE2"/>
    <w:rsid w:val="00BE3026"/>
    <w:rsid w:val="00C02441"/>
    <w:rsid w:val="00C0509B"/>
    <w:rsid w:val="00C462E1"/>
    <w:rsid w:val="00C50153"/>
    <w:rsid w:val="00C7281F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51326"/>
    <w:rsid w:val="00E55D56"/>
    <w:rsid w:val="00E602FC"/>
    <w:rsid w:val="00E77614"/>
    <w:rsid w:val="00E824A4"/>
    <w:rsid w:val="00E85733"/>
    <w:rsid w:val="00EF59A7"/>
    <w:rsid w:val="00F06655"/>
    <w:rsid w:val="00F22C3C"/>
    <w:rsid w:val="00F26C03"/>
    <w:rsid w:val="00F43B94"/>
    <w:rsid w:val="00F46C23"/>
    <w:rsid w:val="00F7002D"/>
    <w:rsid w:val="00F775AD"/>
    <w:rsid w:val="00F85A30"/>
    <w:rsid w:val="00FA01F1"/>
    <w:rsid w:val="00FE23DF"/>
    <w:rsid w:val="00FE2666"/>
    <w:rsid w:val="00FE5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CF87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19" Type="http://schemas.microsoft.com/office/2018/08/relationships/commentsExtensible" Target="commentsExtensi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C4390E-B253-411E-845B-E863F26E3C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9</Pages>
  <Words>1473</Words>
  <Characters>8400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NN</cp:lastModifiedBy>
  <cp:revision>13</cp:revision>
  <cp:lastPrinted>2021-07-21T07:14:00Z</cp:lastPrinted>
  <dcterms:created xsi:type="dcterms:W3CDTF">2022-06-20T10:33:00Z</dcterms:created>
  <dcterms:modified xsi:type="dcterms:W3CDTF">2022-11-01T20:58:00Z</dcterms:modified>
</cp:coreProperties>
</file>